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dynamic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MA 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MA 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[45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81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81, 2.0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50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63, 2.8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63, 2.8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55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69, 0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69, 0.7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60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29, 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29, 1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65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18, 1.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18, 1.2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70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94, 1.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94, 1.2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75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11, 1.3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11, 1.3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80,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53, 1.4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53, 1.4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85,9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16, 1.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16, 1.99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90,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31, 1.6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3, 1.6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95,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243, 10.7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243, 10.7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100,1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87, 1.8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87, 1.8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105,1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2, 1.2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2, 1.2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110,1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78, 1.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78, 1.40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2:05Z</dcterms:created>
  <dcterms:modified xsi:type="dcterms:W3CDTF">2024-11-26T16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